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B3788E" w14:textId="77777777" w:rsidR="006265E5" w:rsidRDefault="006265E5" w:rsidP="00435033">
      <w:pPr>
        <w:jc w:val="center"/>
        <w:rPr>
          <w:b/>
          <w:i/>
        </w:rPr>
      </w:pPr>
    </w:p>
    <w:p w14:paraId="084071CA" w14:textId="4D060DED" w:rsidR="00E503A3" w:rsidRPr="000E6D25" w:rsidRDefault="000E6D25" w:rsidP="00435033">
      <w:pPr>
        <w:jc w:val="center"/>
        <w:rPr>
          <w:bCs/>
          <w:i/>
        </w:rPr>
      </w:pPr>
      <w:bookmarkStart w:id="0" w:name="_GoBack"/>
      <w:bookmarkEnd w:id="0"/>
      <w:r w:rsidRPr="00D44405">
        <w:rPr>
          <w:b/>
          <w:i/>
          <w:highlight w:val="yellow"/>
        </w:rPr>
        <w:t xml:space="preserve">EMPLOYER </w:t>
      </w:r>
      <w:r w:rsidR="005F4C90" w:rsidRPr="00D44405">
        <w:rPr>
          <w:b/>
          <w:i/>
          <w:highlight w:val="yellow"/>
        </w:rPr>
        <w:t>NAME</w:t>
      </w:r>
    </w:p>
    <w:p w14:paraId="35975201" w14:textId="77777777" w:rsidR="005F4C90" w:rsidRDefault="005F4C90" w:rsidP="005F4C90">
      <w:pPr>
        <w:rPr>
          <w:bCs/>
        </w:rPr>
      </w:pPr>
    </w:p>
    <w:p w14:paraId="0931B467" w14:textId="56BA37C6" w:rsidR="005F4C90" w:rsidRDefault="00DD2366" w:rsidP="005F4C90">
      <w:pPr>
        <w:jc w:val="center"/>
        <w:rPr>
          <w:bCs/>
        </w:rPr>
      </w:pPr>
      <w:r>
        <w:rPr>
          <w:b/>
        </w:rPr>
        <w:t>A</w:t>
      </w:r>
      <w:r w:rsidR="005F4C90">
        <w:rPr>
          <w:b/>
        </w:rPr>
        <w:t>GREEMENT FOR FURLOUGH LEAVE</w:t>
      </w:r>
    </w:p>
    <w:p w14:paraId="13E4ABFD" w14:textId="77777777" w:rsidR="005F4C90" w:rsidRDefault="005F4C90" w:rsidP="005F4C90">
      <w:pPr>
        <w:rPr>
          <w:bCs/>
        </w:rPr>
      </w:pPr>
    </w:p>
    <w:p w14:paraId="5D56AC64" w14:textId="0ADC875F" w:rsidR="005F4C90" w:rsidRPr="000E6D25" w:rsidRDefault="005F4C90" w:rsidP="005F4C90">
      <w:pPr>
        <w:rPr>
          <w:bCs/>
          <w:i/>
        </w:rPr>
      </w:pPr>
      <w:r w:rsidRPr="000E6D25">
        <w:rPr>
          <w:bCs/>
          <w:i/>
        </w:rPr>
        <w:t>Employee Name:</w:t>
      </w:r>
      <w:r w:rsidRPr="000E6D25">
        <w:rPr>
          <w:bCs/>
          <w:i/>
        </w:rPr>
        <w:tab/>
      </w:r>
      <w:r w:rsidRPr="00D44405">
        <w:rPr>
          <w:bCs/>
          <w:i/>
          <w:highlight w:val="yellow"/>
        </w:rPr>
        <w:t>XXXX</w:t>
      </w:r>
    </w:p>
    <w:p w14:paraId="102517A1" w14:textId="57142667" w:rsidR="005F4C90" w:rsidRDefault="005F4C90" w:rsidP="005F4C90">
      <w:pPr>
        <w:rPr>
          <w:bCs/>
        </w:rPr>
      </w:pPr>
    </w:p>
    <w:p w14:paraId="5325B7AE" w14:textId="6CB9FCDB" w:rsidR="005F4C90" w:rsidRDefault="005F4C90" w:rsidP="005F4C90">
      <w:pPr>
        <w:rPr>
          <w:bCs/>
        </w:rPr>
      </w:pPr>
      <w:r>
        <w:rPr>
          <w:bCs/>
        </w:rPr>
        <w:t xml:space="preserve">This is a variation to your contract of employment, designed to implement and take advantage of the </w:t>
      </w:r>
      <w:r w:rsidR="00B30319">
        <w:rPr>
          <w:bCs/>
        </w:rPr>
        <w:t>G</w:t>
      </w:r>
      <w:r>
        <w:rPr>
          <w:bCs/>
        </w:rPr>
        <w:t xml:space="preserve">overnment’s Coronavirus Job Retention Scheme.   </w:t>
      </w:r>
    </w:p>
    <w:p w14:paraId="3B4115EE" w14:textId="4AF3321D" w:rsidR="005F4C90" w:rsidRDefault="005F4C90" w:rsidP="005F4C90">
      <w:pPr>
        <w:rPr>
          <w:bCs/>
        </w:rPr>
      </w:pPr>
    </w:p>
    <w:p w14:paraId="6ED65687" w14:textId="0BAB31BF" w:rsidR="005F4C90" w:rsidRDefault="005F4C90" w:rsidP="005F4C90">
      <w:pPr>
        <w:pStyle w:val="ListParagraph"/>
        <w:numPr>
          <w:ilvl w:val="0"/>
          <w:numId w:val="2"/>
        </w:numPr>
        <w:rPr>
          <w:bCs/>
        </w:rPr>
      </w:pPr>
      <w:r>
        <w:rPr>
          <w:bCs/>
        </w:rPr>
        <w:t xml:space="preserve">We agree that from </w:t>
      </w:r>
      <w:r w:rsidRPr="00D44405">
        <w:rPr>
          <w:bCs/>
          <w:highlight w:val="yellow"/>
        </w:rPr>
        <w:t>[DATE]</w:t>
      </w:r>
      <w:r>
        <w:rPr>
          <w:bCs/>
        </w:rPr>
        <w:t xml:space="preserve"> you shall be on Furlough Leave.  This means your contract of employment continues, but you shall not be required to come into work.  We will pay you [</w:t>
      </w:r>
      <w:r w:rsidRPr="00D44405">
        <w:rPr>
          <w:bCs/>
          <w:highlight w:val="yellow"/>
        </w:rPr>
        <w:t>80%] / [100%]</w:t>
      </w:r>
      <w:r>
        <w:rPr>
          <w:bCs/>
        </w:rPr>
        <w:t xml:space="preserve"> of your salary during that time.</w:t>
      </w:r>
    </w:p>
    <w:p w14:paraId="41A02BED" w14:textId="77777777" w:rsidR="005F4C90" w:rsidRDefault="005F4C90" w:rsidP="005F4C90">
      <w:pPr>
        <w:pStyle w:val="ListParagraph"/>
        <w:rPr>
          <w:bCs/>
        </w:rPr>
      </w:pPr>
    </w:p>
    <w:p w14:paraId="36AFA71F" w14:textId="241E5AA4" w:rsidR="005F4C90" w:rsidRPr="000E6C89" w:rsidRDefault="005F4C90" w:rsidP="000E6C89">
      <w:pPr>
        <w:pStyle w:val="ListParagraph"/>
        <w:numPr>
          <w:ilvl w:val="0"/>
          <w:numId w:val="2"/>
        </w:numPr>
        <w:rPr>
          <w:bCs/>
        </w:rPr>
      </w:pPr>
      <w:r w:rsidRPr="000E6C89">
        <w:rPr>
          <w:bCs/>
        </w:rPr>
        <w:t>Your Furlough Leave shall end on the earliest of the follo</w:t>
      </w:r>
      <w:r w:rsidR="001E2B44" w:rsidRPr="000E6C89">
        <w:rPr>
          <w:bCs/>
        </w:rPr>
        <w:t>wing events:-</w:t>
      </w:r>
      <w:r w:rsidR="001E2B44" w:rsidRPr="000E6C89">
        <w:rPr>
          <w:bCs/>
        </w:rPr>
        <w:br/>
      </w:r>
      <w:r w:rsidR="001E2B44" w:rsidRPr="000E6C89">
        <w:rPr>
          <w:bCs/>
        </w:rPr>
        <w:br/>
        <w:t>(a)</w:t>
      </w:r>
      <w:r w:rsidR="001E2B44" w:rsidRPr="000E6C89">
        <w:rPr>
          <w:bCs/>
        </w:rPr>
        <w:tab/>
        <w:t>the G</w:t>
      </w:r>
      <w:r w:rsidRPr="000E6C89">
        <w:rPr>
          <w:bCs/>
        </w:rPr>
        <w:t>overnment’s Coronavirus Job Retention Scheme ending</w:t>
      </w:r>
      <w:r w:rsidR="000E6C89" w:rsidRPr="000E6C89">
        <w:t xml:space="preserve"> </w:t>
      </w:r>
      <w:r w:rsidR="000E6C89">
        <w:t>(</w:t>
      </w:r>
      <w:r w:rsidR="000E6C89" w:rsidRPr="000E6C89">
        <w:rPr>
          <w:bCs/>
        </w:rPr>
        <w:t xml:space="preserve">At present Furlough Leave is intended to last for March, April and May 2020 but you acknowledge and agree that if extended by the Government this arrangement may also </w:t>
      </w:r>
      <w:r w:rsidR="000E6C89">
        <w:rPr>
          <w:bCs/>
        </w:rPr>
        <w:t>be extended by us accordingly.)</w:t>
      </w:r>
    </w:p>
    <w:p w14:paraId="355B5BAB" w14:textId="77777777" w:rsidR="005F4C90" w:rsidRPr="005F4C90" w:rsidRDefault="005F4C90" w:rsidP="005F4C90">
      <w:pPr>
        <w:pStyle w:val="ListParagraph"/>
        <w:rPr>
          <w:bCs/>
        </w:rPr>
      </w:pPr>
    </w:p>
    <w:p w14:paraId="2BCEBDFD" w14:textId="21C1107E" w:rsidR="005F4C90" w:rsidRDefault="005F4C90" w:rsidP="005F4C90">
      <w:pPr>
        <w:pStyle w:val="ListParagraph"/>
        <w:rPr>
          <w:bCs/>
        </w:rPr>
      </w:pPr>
      <w:r>
        <w:rPr>
          <w:bCs/>
        </w:rPr>
        <w:t>(b)</w:t>
      </w:r>
      <w:r>
        <w:rPr>
          <w:bCs/>
        </w:rPr>
        <w:tab/>
        <w:t>either you or us ceasing to be eligible for funding under that scheme; or,</w:t>
      </w:r>
    </w:p>
    <w:p w14:paraId="039C2A6A" w14:textId="1913CC4C" w:rsidR="005F4C90" w:rsidRDefault="005F4C90" w:rsidP="005F4C90">
      <w:pPr>
        <w:pStyle w:val="ListParagraph"/>
        <w:rPr>
          <w:bCs/>
        </w:rPr>
      </w:pPr>
    </w:p>
    <w:p w14:paraId="27914465" w14:textId="1B237118" w:rsidR="005F4C90" w:rsidRDefault="005F4C90" w:rsidP="005F4C90">
      <w:pPr>
        <w:pStyle w:val="ListParagraph"/>
        <w:rPr>
          <w:bCs/>
        </w:rPr>
      </w:pPr>
      <w:r>
        <w:rPr>
          <w:bCs/>
        </w:rPr>
        <w:t>(c)</w:t>
      </w:r>
      <w:r>
        <w:rPr>
          <w:bCs/>
        </w:rPr>
        <w:tab/>
        <w:t>us deciding to cancel Furlough Leave and bring you back to work.</w:t>
      </w:r>
    </w:p>
    <w:p w14:paraId="39B653CD" w14:textId="083E5303" w:rsidR="005F4C90" w:rsidRDefault="005F4C90" w:rsidP="005F4C90">
      <w:pPr>
        <w:rPr>
          <w:bCs/>
        </w:rPr>
      </w:pPr>
    </w:p>
    <w:p w14:paraId="5A034A0B" w14:textId="06A27B0F" w:rsidR="005F4C90" w:rsidRDefault="005F4C90" w:rsidP="005F4C90">
      <w:pPr>
        <w:pStyle w:val="ListParagraph"/>
        <w:numPr>
          <w:ilvl w:val="0"/>
          <w:numId w:val="2"/>
        </w:numPr>
        <w:rPr>
          <w:bCs/>
        </w:rPr>
      </w:pPr>
      <w:r>
        <w:rPr>
          <w:bCs/>
        </w:rPr>
        <w:t>During your Furlough Leave, you may not work for any other organisation, or on your own account.  If you do, you must tell us, and you may be liable to repay any sums we have paid you under this scheme if we become liable to repay it to the Government.</w:t>
      </w:r>
    </w:p>
    <w:p w14:paraId="47146C56" w14:textId="77777777" w:rsidR="000E6D25" w:rsidRDefault="000E6D25" w:rsidP="000E6D25">
      <w:pPr>
        <w:pStyle w:val="ListParagraph"/>
        <w:rPr>
          <w:bCs/>
        </w:rPr>
      </w:pPr>
    </w:p>
    <w:p w14:paraId="75641353" w14:textId="2257944A" w:rsidR="005F4C90" w:rsidRDefault="005F4C90" w:rsidP="005F4C90">
      <w:pPr>
        <w:rPr>
          <w:bCs/>
        </w:rPr>
      </w:pPr>
    </w:p>
    <w:p w14:paraId="2553BA34" w14:textId="0F9BC3A8" w:rsidR="005F4C90" w:rsidRDefault="005F4C90" w:rsidP="005F4C90">
      <w:pPr>
        <w:rPr>
          <w:bCs/>
        </w:rPr>
      </w:pPr>
      <w:r>
        <w:rPr>
          <w:bCs/>
        </w:rPr>
        <w:t>Signed:</w:t>
      </w:r>
      <w:r>
        <w:rPr>
          <w:bCs/>
        </w:rPr>
        <w:tab/>
      </w:r>
      <w:r>
        <w:rPr>
          <w:bCs/>
        </w:rPr>
        <w:tab/>
      </w:r>
      <w:r>
        <w:rPr>
          <w:bCs/>
        </w:rPr>
        <w:tab/>
        <w:t>_________________</w:t>
      </w:r>
      <w:r>
        <w:rPr>
          <w:bCs/>
        </w:rPr>
        <w:tab/>
      </w:r>
      <w:r>
        <w:rPr>
          <w:bCs/>
        </w:rPr>
        <w:tab/>
      </w:r>
      <w:r>
        <w:rPr>
          <w:bCs/>
        </w:rPr>
        <w:tab/>
        <w:t>Date</w:t>
      </w:r>
      <w:r>
        <w:rPr>
          <w:bCs/>
        </w:rPr>
        <w:tab/>
      </w:r>
      <w:r>
        <w:rPr>
          <w:bCs/>
        </w:rPr>
        <w:tab/>
        <w:t>___________</w:t>
      </w:r>
    </w:p>
    <w:p w14:paraId="48D6FF5F" w14:textId="532D58D0" w:rsidR="005F4C90" w:rsidRDefault="005F4C90" w:rsidP="005F4C90">
      <w:pPr>
        <w:rPr>
          <w:bCs/>
        </w:rPr>
      </w:pPr>
      <w:r>
        <w:rPr>
          <w:bCs/>
        </w:rPr>
        <w:tab/>
      </w:r>
      <w:r>
        <w:rPr>
          <w:bCs/>
        </w:rPr>
        <w:tab/>
      </w:r>
      <w:r>
        <w:rPr>
          <w:bCs/>
        </w:rPr>
        <w:tab/>
        <w:t>(Employer)</w:t>
      </w:r>
    </w:p>
    <w:p w14:paraId="0B2FF1CA" w14:textId="77777777" w:rsidR="005F4C90" w:rsidRDefault="005F4C90" w:rsidP="005F4C90">
      <w:pPr>
        <w:rPr>
          <w:bCs/>
        </w:rPr>
      </w:pPr>
    </w:p>
    <w:p w14:paraId="663AE742" w14:textId="77777777" w:rsidR="005F4C90" w:rsidRDefault="005F4C90" w:rsidP="005F4C90">
      <w:pPr>
        <w:rPr>
          <w:bCs/>
        </w:rPr>
      </w:pPr>
      <w:r>
        <w:rPr>
          <w:bCs/>
        </w:rPr>
        <w:t>Signed:</w:t>
      </w:r>
      <w:r>
        <w:rPr>
          <w:bCs/>
        </w:rPr>
        <w:tab/>
      </w:r>
      <w:r>
        <w:rPr>
          <w:bCs/>
        </w:rPr>
        <w:tab/>
      </w:r>
      <w:r>
        <w:rPr>
          <w:bCs/>
        </w:rPr>
        <w:tab/>
        <w:t>_________________</w:t>
      </w:r>
      <w:r>
        <w:rPr>
          <w:bCs/>
        </w:rPr>
        <w:tab/>
      </w:r>
      <w:r>
        <w:rPr>
          <w:bCs/>
        </w:rPr>
        <w:tab/>
      </w:r>
      <w:r>
        <w:rPr>
          <w:bCs/>
        </w:rPr>
        <w:tab/>
        <w:t>Date</w:t>
      </w:r>
      <w:r>
        <w:rPr>
          <w:bCs/>
        </w:rPr>
        <w:tab/>
      </w:r>
      <w:r>
        <w:rPr>
          <w:bCs/>
        </w:rPr>
        <w:tab/>
        <w:t>___________</w:t>
      </w:r>
    </w:p>
    <w:p w14:paraId="7CC6A990" w14:textId="5692C172" w:rsidR="005F4C90" w:rsidRDefault="005F4C90" w:rsidP="005F4C90">
      <w:pPr>
        <w:rPr>
          <w:bCs/>
        </w:rPr>
      </w:pPr>
      <w:r>
        <w:rPr>
          <w:bCs/>
        </w:rPr>
        <w:tab/>
      </w:r>
      <w:r>
        <w:rPr>
          <w:bCs/>
        </w:rPr>
        <w:tab/>
      </w:r>
      <w:r>
        <w:rPr>
          <w:bCs/>
        </w:rPr>
        <w:tab/>
        <w:t>(Employee)</w:t>
      </w:r>
    </w:p>
    <w:p w14:paraId="6C63EA4D" w14:textId="77777777" w:rsidR="005F4C90" w:rsidRDefault="005F4C90" w:rsidP="005F4C90">
      <w:pPr>
        <w:rPr>
          <w:bCs/>
        </w:rPr>
      </w:pPr>
    </w:p>
    <w:p w14:paraId="5FF83C3D" w14:textId="77777777" w:rsidR="005A18C1" w:rsidRDefault="005A18C1" w:rsidP="001E2B44">
      <w:pPr>
        <w:rPr>
          <w:bCs/>
          <w:i/>
        </w:rPr>
      </w:pPr>
    </w:p>
    <w:p w14:paraId="06523AE4" w14:textId="77777777" w:rsidR="006265E5" w:rsidRDefault="006265E5" w:rsidP="001E2B44">
      <w:pPr>
        <w:rPr>
          <w:bCs/>
        </w:rPr>
      </w:pPr>
    </w:p>
    <w:p w14:paraId="1BA9F58D" w14:textId="77777777" w:rsidR="006265E5" w:rsidRDefault="006265E5" w:rsidP="001E2B44">
      <w:pPr>
        <w:rPr>
          <w:bCs/>
        </w:rPr>
      </w:pPr>
    </w:p>
    <w:p w14:paraId="623DE8F4" w14:textId="77777777" w:rsidR="006265E5" w:rsidRDefault="006265E5" w:rsidP="001E2B44">
      <w:pPr>
        <w:rPr>
          <w:bCs/>
        </w:rPr>
      </w:pPr>
    </w:p>
    <w:p w14:paraId="51AA26FC" w14:textId="540CB395" w:rsidR="00823C3F" w:rsidRPr="001E2B44" w:rsidRDefault="00823C3F" w:rsidP="001E2B44">
      <w:pPr>
        <w:rPr>
          <w:bCs/>
          <w:i/>
        </w:rPr>
      </w:pPr>
    </w:p>
    <w:sectPr w:rsidR="00823C3F" w:rsidRPr="001E2B44" w:rsidSect="00435033">
      <w:pgSz w:w="11900" w:h="16840"/>
      <w:pgMar w:top="1021" w:right="1440" w:bottom="1191"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5C113E" w14:textId="77777777" w:rsidR="003267ED" w:rsidRDefault="003267ED" w:rsidP="006265E5">
      <w:r>
        <w:separator/>
      </w:r>
    </w:p>
  </w:endnote>
  <w:endnote w:type="continuationSeparator" w:id="0">
    <w:p w14:paraId="1D845E39" w14:textId="77777777" w:rsidR="003267ED" w:rsidRDefault="003267ED" w:rsidP="006265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C5D517" w14:textId="77777777" w:rsidR="003267ED" w:rsidRDefault="003267ED" w:rsidP="006265E5">
      <w:r>
        <w:separator/>
      </w:r>
    </w:p>
  </w:footnote>
  <w:footnote w:type="continuationSeparator" w:id="0">
    <w:p w14:paraId="66F3FC4A" w14:textId="77777777" w:rsidR="003267ED" w:rsidRDefault="003267ED" w:rsidP="006265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DF51AA2"/>
    <w:multiLevelType w:val="hybridMultilevel"/>
    <w:tmpl w:val="2ED640A8"/>
    <w:lvl w:ilvl="0" w:tplc="E49276E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E9D2B60"/>
    <w:multiLevelType w:val="hybridMultilevel"/>
    <w:tmpl w:val="493C1B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FBC275D"/>
    <w:multiLevelType w:val="hybridMultilevel"/>
    <w:tmpl w:val="6A20AD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QwNDEztzA3t7AwNbNU0lEKTi0uzszPAykwqgUAg8QV7iwAAAA="/>
    <w:docVar w:name="dgnword-docGUID" w:val="{C5759E16-788B-4495-B5BD-8176AAEC2D6F}"/>
    <w:docVar w:name="dgnword-eventsink" w:val="233856720"/>
  </w:docVars>
  <w:rsids>
    <w:rsidRoot w:val="005F4C90"/>
    <w:rsid w:val="000E6C89"/>
    <w:rsid w:val="000E6D25"/>
    <w:rsid w:val="001E2B44"/>
    <w:rsid w:val="002E3931"/>
    <w:rsid w:val="003267ED"/>
    <w:rsid w:val="00340B73"/>
    <w:rsid w:val="00435033"/>
    <w:rsid w:val="004A2336"/>
    <w:rsid w:val="005A18C1"/>
    <w:rsid w:val="005F4C90"/>
    <w:rsid w:val="006265E5"/>
    <w:rsid w:val="00823C3F"/>
    <w:rsid w:val="00A429F6"/>
    <w:rsid w:val="00B30319"/>
    <w:rsid w:val="00D44405"/>
    <w:rsid w:val="00DD2366"/>
    <w:rsid w:val="00E503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DF81B8"/>
  <w15:chartTrackingRefBased/>
  <w15:docId w15:val="{801E6111-3AEA-564A-9175-BB28547758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F4C90"/>
    <w:pPr>
      <w:ind w:left="720"/>
      <w:contextualSpacing/>
    </w:pPr>
  </w:style>
  <w:style w:type="character" w:customStyle="1" w:styleId="khidentifier">
    <w:name w:val="kh_identifier"/>
    <w:basedOn w:val="DefaultParagraphFont"/>
    <w:rsid w:val="005F4C90"/>
  </w:style>
  <w:style w:type="character" w:styleId="Hyperlink">
    <w:name w:val="Hyperlink"/>
    <w:basedOn w:val="DefaultParagraphFont"/>
    <w:uiPriority w:val="99"/>
    <w:unhideWhenUsed/>
    <w:rsid w:val="005A18C1"/>
    <w:rPr>
      <w:color w:val="0563C1" w:themeColor="hyperlink"/>
      <w:u w:val="single"/>
    </w:rPr>
  </w:style>
  <w:style w:type="paragraph" w:styleId="Header">
    <w:name w:val="header"/>
    <w:basedOn w:val="Normal"/>
    <w:link w:val="HeaderChar"/>
    <w:uiPriority w:val="99"/>
    <w:unhideWhenUsed/>
    <w:rsid w:val="006265E5"/>
    <w:pPr>
      <w:tabs>
        <w:tab w:val="center" w:pos="4513"/>
        <w:tab w:val="right" w:pos="9026"/>
      </w:tabs>
    </w:pPr>
  </w:style>
  <w:style w:type="character" w:customStyle="1" w:styleId="HeaderChar">
    <w:name w:val="Header Char"/>
    <w:basedOn w:val="DefaultParagraphFont"/>
    <w:link w:val="Header"/>
    <w:uiPriority w:val="99"/>
    <w:rsid w:val="006265E5"/>
  </w:style>
  <w:style w:type="paragraph" w:styleId="Footer">
    <w:name w:val="footer"/>
    <w:basedOn w:val="Normal"/>
    <w:link w:val="FooterChar"/>
    <w:uiPriority w:val="99"/>
    <w:unhideWhenUsed/>
    <w:rsid w:val="006265E5"/>
    <w:pPr>
      <w:tabs>
        <w:tab w:val="center" w:pos="4513"/>
        <w:tab w:val="right" w:pos="9026"/>
      </w:tabs>
    </w:pPr>
  </w:style>
  <w:style w:type="character" w:customStyle="1" w:styleId="FooterChar">
    <w:name w:val="Footer Char"/>
    <w:basedOn w:val="DefaultParagraphFont"/>
    <w:link w:val="Footer"/>
    <w:uiPriority w:val="99"/>
    <w:rsid w:val="006265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1</Pages>
  <Words>195</Words>
  <Characters>1118</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heelan Shah</cp:lastModifiedBy>
  <cp:revision>16</cp:revision>
  <dcterms:created xsi:type="dcterms:W3CDTF">2020-03-23T07:59:00Z</dcterms:created>
  <dcterms:modified xsi:type="dcterms:W3CDTF">2020-03-28T10:29:00Z</dcterms:modified>
</cp:coreProperties>
</file>